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418"/>
        <w:gridCol w:w="2932"/>
      </w:tblGrid>
      <w:tr w:rsidR="00F85059" w:rsidRPr="005125A0" w14:paraId="054EFE83" w14:textId="77777777" w:rsidTr="00C738C5">
        <w:tc>
          <w:tcPr>
            <w:tcW w:w="9576" w:type="dxa"/>
            <w:gridSpan w:val="2"/>
          </w:tcPr>
          <w:p w14:paraId="19524C8A" w14:textId="1FB23B41" w:rsidR="00F85059" w:rsidRPr="005125A0" w:rsidRDefault="00F85059" w:rsidP="00C738C5">
            <w:pPr>
              <w:pStyle w:val="Style1"/>
              <w:rPr>
                <w:rFonts w:cs="Arial"/>
                <w:color w:val="000000" w:themeColor="text1"/>
              </w:rPr>
            </w:pPr>
            <w:r w:rsidRPr="005125A0">
              <w:rPr>
                <w:rFonts w:cs="Arial"/>
                <w:color w:val="000000" w:themeColor="text1"/>
              </w:rPr>
              <w:t xml:space="preserve">Activity No. </w:t>
            </w:r>
            <w:r w:rsidR="00635AA7">
              <w:rPr>
                <w:rFonts w:cs="Arial"/>
                <w:color w:val="000000" w:themeColor="text1"/>
              </w:rPr>
              <w:t>8</w:t>
            </w:r>
          </w:p>
        </w:tc>
      </w:tr>
      <w:tr w:rsidR="00F85059" w:rsidRPr="005125A0" w14:paraId="40C6CF0C" w14:textId="77777777" w:rsidTr="00C738C5">
        <w:tc>
          <w:tcPr>
            <w:tcW w:w="9576" w:type="dxa"/>
            <w:gridSpan w:val="2"/>
          </w:tcPr>
          <w:p w14:paraId="428699CB" w14:textId="17604CF0" w:rsidR="00F85059" w:rsidRPr="005125A0" w:rsidRDefault="00F85059" w:rsidP="00C738C5">
            <w:pPr>
              <w:pStyle w:val="Style1"/>
              <w:rPr>
                <w:rFonts w:cs="Arial"/>
                <w:color w:val="000000" w:themeColor="text1"/>
              </w:rPr>
            </w:pPr>
            <w:r>
              <w:rPr>
                <w:rFonts w:cs="Arial"/>
                <w:color w:val="000000" w:themeColor="text1"/>
              </w:rPr>
              <w:t>Fundamental Fourier Transform in Python</w:t>
            </w:r>
          </w:p>
        </w:tc>
      </w:tr>
      <w:tr w:rsidR="00BA778C" w:rsidRPr="005125A0" w14:paraId="2A8E714E" w14:textId="77777777" w:rsidTr="00C738C5">
        <w:tc>
          <w:tcPr>
            <w:tcW w:w="6588" w:type="dxa"/>
          </w:tcPr>
          <w:p w14:paraId="2601D215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Course Code: </w:t>
            </w: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CPE 027</w:t>
            </w:r>
          </w:p>
        </w:tc>
        <w:tc>
          <w:tcPr>
            <w:tcW w:w="2988" w:type="dxa"/>
          </w:tcPr>
          <w:p w14:paraId="2EE5377D" w14:textId="76F7ECE7" w:rsidR="00F85059" w:rsidRPr="002902AA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Program:</w:t>
            </w:r>
            <w:r w:rsidR="002902AA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 xml:space="preserve">BS </w:t>
            </w:r>
            <w:proofErr w:type="spellStart"/>
            <w:r w:rsid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CpE</w:t>
            </w:r>
            <w:proofErr w:type="spellEnd"/>
          </w:p>
        </w:tc>
      </w:tr>
      <w:tr w:rsidR="00BA778C" w:rsidRPr="005125A0" w14:paraId="1E4AA91C" w14:textId="77777777" w:rsidTr="00C738C5">
        <w:tc>
          <w:tcPr>
            <w:tcW w:w="6588" w:type="dxa"/>
          </w:tcPr>
          <w:p w14:paraId="359D8E56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Course Title:</w:t>
            </w: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 Digital Signal Processing and Applications</w:t>
            </w:r>
          </w:p>
        </w:tc>
        <w:tc>
          <w:tcPr>
            <w:tcW w:w="2988" w:type="dxa"/>
          </w:tcPr>
          <w:p w14:paraId="786A3A47" w14:textId="3EF79B72" w:rsidR="00F85059" w:rsidRPr="002902AA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Date Performed:</w:t>
            </w:r>
            <w:r w:rsid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 xml:space="preserve"> 11/14/2023</w:t>
            </w:r>
          </w:p>
        </w:tc>
      </w:tr>
      <w:tr w:rsidR="00BA778C" w:rsidRPr="005125A0" w14:paraId="77FF8898" w14:textId="77777777" w:rsidTr="00C738C5">
        <w:tc>
          <w:tcPr>
            <w:tcW w:w="6588" w:type="dxa"/>
          </w:tcPr>
          <w:p w14:paraId="31465FA1" w14:textId="2DEC4688" w:rsidR="00F85059" w:rsidRPr="002902AA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Section:</w:t>
            </w:r>
            <w:r w:rsidR="002902AA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CPE 41S1</w:t>
            </w:r>
          </w:p>
        </w:tc>
        <w:tc>
          <w:tcPr>
            <w:tcW w:w="2988" w:type="dxa"/>
          </w:tcPr>
          <w:p w14:paraId="73CF6FC3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Date Submitted:</w:t>
            </w:r>
          </w:p>
        </w:tc>
      </w:tr>
      <w:tr w:rsidR="00BA778C" w:rsidRPr="005125A0" w14:paraId="38DA17CC" w14:textId="77777777" w:rsidTr="00C738C5">
        <w:trPr>
          <w:trHeight w:val="638"/>
        </w:trPr>
        <w:tc>
          <w:tcPr>
            <w:tcW w:w="6588" w:type="dxa"/>
          </w:tcPr>
          <w:p w14:paraId="212819B2" w14:textId="77777777" w:rsidR="00F85059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Name/s:</w:t>
            </w:r>
          </w:p>
          <w:p w14:paraId="361C110C" w14:textId="77777777" w:rsidR="002902AA" w:rsidRPr="002902AA" w:rsidRDefault="002902AA" w:rsidP="002902AA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Borja, Jenelle Kirsten</w:t>
            </w:r>
          </w:p>
          <w:p w14:paraId="6DC6C5A2" w14:textId="77777777" w:rsidR="002902AA" w:rsidRPr="002902AA" w:rsidRDefault="002902AA" w:rsidP="002902AA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Garingan</w:t>
            </w:r>
            <w:proofErr w:type="spellEnd"/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, Dhan Arthur</w:t>
            </w:r>
          </w:p>
          <w:p w14:paraId="7D98D49B" w14:textId="77777777" w:rsidR="002902AA" w:rsidRPr="002902AA" w:rsidRDefault="002902AA" w:rsidP="002902AA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Manalo, Dean</w:t>
            </w:r>
          </w:p>
          <w:p w14:paraId="6B2128C8" w14:textId="77777777" w:rsidR="002902AA" w:rsidRPr="002902AA" w:rsidRDefault="002902AA" w:rsidP="002902AA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Matira, Neal Barton James</w:t>
            </w:r>
          </w:p>
          <w:p w14:paraId="1BBFD736" w14:textId="72265ED7" w:rsidR="002902AA" w:rsidRPr="002902AA" w:rsidRDefault="002902AA" w:rsidP="002902AA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Paningbatan</w:t>
            </w:r>
            <w:proofErr w:type="spellEnd"/>
            <w:r w:rsidRPr="002902AA"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, Ryan</w:t>
            </w:r>
          </w:p>
          <w:p w14:paraId="1A6E797D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2988" w:type="dxa"/>
          </w:tcPr>
          <w:p w14:paraId="468D94B6" w14:textId="77777777" w:rsidR="00F85059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Instructor:</w:t>
            </w:r>
          </w:p>
          <w:p w14:paraId="1B377040" w14:textId="386CE960" w:rsidR="002902AA" w:rsidRPr="002902AA" w:rsidRDefault="002902AA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arrow" w:hAnsi="Arial Narrow" w:cs="Arial"/>
                <w:bCs/>
                <w:color w:val="000000" w:themeColor="text1"/>
                <w:sz w:val="24"/>
                <w:szCs w:val="24"/>
              </w:rPr>
              <w:t>Engr. Cris Garcia Hate</w:t>
            </w:r>
          </w:p>
        </w:tc>
      </w:tr>
      <w:tr w:rsidR="00F85059" w:rsidRPr="005125A0" w14:paraId="3C94387E" w14:textId="77777777" w:rsidTr="00C738C5">
        <w:tc>
          <w:tcPr>
            <w:tcW w:w="9576" w:type="dxa"/>
            <w:gridSpan w:val="2"/>
          </w:tcPr>
          <w:p w14:paraId="21CFD111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1. Objective:</w:t>
            </w:r>
          </w:p>
        </w:tc>
      </w:tr>
      <w:tr w:rsidR="00F85059" w:rsidRPr="005125A0" w14:paraId="6E3141B8" w14:textId="77777777" w:rsidTr="00C738C5">
        <w:tc>
          <w:tcPr>
            <w:tcW w:w="9576" w:type="dxa"/>
            <w:gridSpan w:val="2"/>
          </w:tcPr>
          <w:p w14:paraId="1D47FFE9" w14:textId="35FEDC7B" w:rsidR="00F85059" w:rsidRPr="005125A0" w:rsidRDefault="00F85059" w:rsidP="00C738C5">
            <w:pPr>
              <w:spacing w:line="240" w:lineRule="auto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This activity </w:t>
            </w:r>
            <w:r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aims to introduce the </w:t>
            </w:r>
            <w:r w:rsidR="00A4228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F</w:t>
            </w:r>
            <w:r w:rsidR="00E2783C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ourier transform</w:t>
            </w:r>
            <w:r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 process by demonstrating </w:t>
            </w: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with the </w:t>
            </w:r>
            <w:r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programmatic processing of both arbitrarily generated signals and collected data</w:t>
            </w:r>
            <w:r w:rsidR="00A4228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.</w:t>
            </w: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F85059" w:rsidRPr="005125A0" w14:paraId="5AE8E07D" w14:textId="77777777" w:rsidTr="00C738C5">
        <w:tc>
          <w:tcPr>
            <w:tcW w:w="9576" w:type="dxa"/>
            <w:gridSpan w:val="2"/>
          </w:tcPr>
          <w:p w14:paraId="72B312E5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2. Intended Learning Outcomes (ILOs):</w:t>
            </w:r>
          </w:p>
        </w:tc>
      </w:tr>
      <w:tr w:rsidR="00F85059" w:rsidRPr="005125A0" w14:paraId="65DA9473" w14:textId="77777777" w:rsidTr="00C738C5">
        <w:tc>
          <w:tcPr>
            <w:tcW w:w="9576" w:type="dxa"/>
            <w:gridSpan w:val="2"/>
          </w:tcPr>
          <w:p w14:paraId="32F8FAA5" w14:textId="77777777" w:rsidR="00F85059" w:rsidRPr="005125A0" w:rsidRDefault="00F85059" w:rsidP="00C738C5">
            <w:pPr>
              <w:spacing w:after="0" w:line="240" w:lineRule="auto"/>
              <w:contextualSpacing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After completion of this activity the students should be able to:</w:t>
            </w:r>
          </w:p>
          <w:p w14:paraId="14B4609D" w14:textId="58C2B060" w:rsidR="00F85059" w:rsidRDefault="00E2783C" w:rsidP="00E2783C">
            <w:pPr>
              <w:spacing w:after="0" w:line="240" w:lineRule="auto"/>
              <w:contextualSpacing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E2783C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Develop a program capable of frequency domain convolution using DFT.</w:t>
            </w:r>
          </w:p>
          <w:p w14:paraId="66EB2440" w14:textId="77777777" w:rsidR="00F85059" w:rsidRPr="005125A0" w:rsidRDefault="00F85059" w:rsidP="00C738C5">
            <w:pPr>
              <w:spacing w:after="0" w:line="240" w:lineRule="auto"/>
              <w:contextualSpacing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3034D285" w14:textId="77777777" w:rsidTr="00C738C5">
        <w:tc>
          <w:tcPr>
            <w:tcW w:w="9576" w:type="dxa"/>
            <w:gridSpan w:val="2"/>
          </w:tcPr>
          <w:p w14:paraId="0D7DDA85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 xml:space="preserve">3. </w:t>
            </w:r>
            <w:proofErr w:type="gramStart"/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Discussion :</w:t>
            </w:r>
            <w:proofErr w:type="gramEnd"/>
          </w:p>
        </w:tc>
      </w:tr>
      <w:tr w:rsidR="00F85059" w:rsidRPr="005125A0" w14:paraId="7A9D4128" w14:textId="77777777" w:rsidTr="00C738C5">
        <w:tc>
          <w:tcPr>
            <w:tcW w:w="9576" w:type="dxa"/>
            <w:gridSpan w:val="2"/>
          </w:tcPr>
          <w:p w14:paraId="3BC9C1B6" w14:textId="77777777" w:rsidR="001C1054" w:rsidRDefault="00635AA7" w:rsidP="00635AA7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Arial Narrow" w:hAnsi="Arial Narrow" w:cs="Arial"/>
                <w:color w:val="000000" w:themeColor="text1"/>
              </w:rPr>
            </w:pPr>
            <w:r>
              <w:rPr>
                <w:rFonts w:ascii="Arial Narrow" w:hAnsi="Arial Narrow" w:cs="Arial"/>
                <w:color w:val="000000" w:themeColor="text1"/>
              </w:rPr>
              <w:t xml:space="preserve">What is the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fourier</w:t>
            </w:r>
            <w:proofErr w:type="spellEnd"/>
            <w:r>
              <w:rPr>
                <w:rFonts w:ascii="Arial Narrow" w:hAnsi="Arial Narrow" w:cs="Arial"/>
                <w:color w:val="000000" w:themeColor="text1"/>
              </w:rPr>
              <w:t xml:space="preserve"> transform? What is its history?</w:t>
            </w:r>
          </w:p>
          <w:p w14:paraId="32E4FB82" w14:textId="2F0649D7" w:rsidR="00635AA7" w:rsidRDefault="00635AA7" w:rsidP="00635AA7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Arial Narrow" w:hAnsi="Arial Narrow" w:cs="Arial"/>
                <w:color w:val="000000" w:themeColor="text1"/>
              </w:rPr>
            </w:pPr>
            <w:r>
              <w:rPr>
                <w:rFonts w:ascii="Arial Narrow" w:hAnsi="Arial Narrow" w:cs="Arial"/>
                <w:color w:val="000000" w:themeColor="text1"/>
              </w:rPr>
              <w:t xml:space="preserve">Why is the principle of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fourier</w:t>
            </w:r>
            <w:proofErr w:type="spellEnd"/>
            <w:r>
              <w:rPr>
                <w:rFonts w:ascii="Arial Narrow" w:hAnsi="Arial Narrow" w:cs="Arial"/>
                <w:color w:val="000000" w:themeColor="text1"/>
              </w:rPr>
              <w:t xml:space="preserve"> transform valued in industry?</w:t>
            </w:r>
          </w:p>
          <w:p w14:paraId="60641598" w14:textId="0ED29DFA" w:rsidR="00635AA7" w:rsidRPr="00635AA7" w:rsidRDefault="00635AA7" w:rsidP="00635AA7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Arial Narrow" w:hAnsi="Arial Narrow" w:cs="Arial"/>
                <w:color w:val="000000" w:themeColor="text1"/>
              </w:rPr>
            </w:pPr>
            <w:r>
              <w:rPr>
                <w:rFonts w:ascii="Arial Narrow" w:hAnsi="Arial Narrow" w:cs="Arial"/>
                <w:color w:val="000000" w:themeColor="text1"/>
              </w:rPr>
              <w:t xml:space="preserve">How is </w:t>
            </w:r>
            <w:proofErr w:type="spellStart"/>
            <w:r>
              <w:rPr>
                <w:rFonts w:ascii="Arial Narrow" w:hAnsi="Arial Narrow" w:cs="Arial"/>
                <w:color w:val="000000" w:themeColor="text1"/>
              </w:rPr>
              <w:t>fourier</w:t>
            </w:r>
            <w:proofErr w:type="spellEnd"/>
            <w:r>
              <w:rPr>
                <w:rFonts w:ascii="Arial Narrow" w:hAnsi="Arial Narrow" w:cs="Arial"/>
                <w:color w:val="000000" w:themeColor="text1"/>
              </w:rPr>
              <w:t xml:space="preserve"> transform and its principles applied in real life signal processing?</w:t>
            </w:r>
          </w:p>
        </w:tc>
      </w:tr>
      <w:tr w:rsidR="00F85059" w:rsidRPr="005125A0" w14:paraId="1DF6871E" w14:textId="77777777" w:rsidTr="00C738C5">
        <w:tc>
          <w:tcPr>
            <w:tcW w:w="9576" w:type="dxa"/>
            <w:gridSpan w:val="2"/>
          </w:tcPr>
          <w:p w14:paraId="7DD98CAB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4. Resources:</w:t>
            </w:r>
          </w:p>
        </w:tc>
      </w:tr>
      <w:tr w:rsidR="00F85059" w:rsidRPr="005125A0" w14:paraId="7C3AA8CB" w14:textId="77777777" w:rsidTr="00C738C5">
        <w:tc>
          <w:tcPr>
            <w:tcW w:w="9576" w:type="dxa"/>
            <w:gridSpan w:val="2"/>
          </w:tcPr>
          <w:p w14:paraId="15AA3B47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ab/>
              <w:t xml:space="preserve">The activity will require the following software, </w:t>
            </w:r>
            <w:proofErr w:type="gramStart"/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>tools</w:t>
            </w:r>
            <w:proofErr w:type="gramEnd"/>
            <w:r w:rsidRPr="005125A0"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  <w:t xml:space="preserve"> and equipment:</w:t>
            </w:r>
          </w:p>
          <w:p w14:paraId="3EB0E12B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  <w:p w14:paraId="22BB0850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1D19F594" w14:textId="77777777" w:rsidTr="00C738C5">
        <w:tc>
          <w:tcPr>
            <w:tcW w:w="9576" w:type="dxa"/>
            <w:gridSpan w:val="2"/>
          </w:tcPr>
          <w:p w14:paraId="716A7BBD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5. Directions:</w:t>
            </w:r>
          </w:p>
        </w:tc>
      </w:tr>
      <w:tr w:rsidR="00F85059" w:rsidRPr="005125A0" w14:paraId="66A9C794" w14:textId="77777777" w:rsidTr="00E44F96">
        <w:trPr>
          <w:trHeight w:val="1125"/>
        </w:trPr>
        <w:tc>
          <w:tcPr>
            <w:tcW w:w="9576" w:type="dxa"/>
            <w:gridSpan w:val="2"/>
          </w:tcPr>
          <w:p w14:paraId="7CBA088D" w14:textId="7E8C767B" w:rsidR="00E6230B" w:rsidRPr="00E6230B" w:rsidRDefault="00E6230B" w:rsidP="00C738C5">
            <w:pPr>
              <w:rPr>
                <w:rFonts w:ascii="Arial Narrow" w:hAnsi="Arial Narrow"/>
                <w:b/>
                <w:bCs/>
                <w:sz w:val="24"/>
                <w:szCs w:val="24"/>
              </w:rPr>
            </w:pPr>
            <w:r w:rsidRPr="00E6230B">
              <w:rPr>
                <w:rFonts w:ascii="Arial Narrow" w:hAnsi="Arial Narrow"/>
                <w:b/>
                <w:bCs/>
                <w:sz w:val="24"/>
                <w:szCs w:val="24"/>
              </w:rPr>
              <w:t>Part 1: Basic FFT</w:t>
            </w:r>
          </w:p>
          <w:p w14:paraId="3128F77F" w14:textId="11441A85" w:rsidR="00171F1E" w:rsidRDefault="007A260A" w:rsidP="00C738C5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.</w:t>
            </w:r>
            <w:r w:rsidR="001F6A38">
              <w:rPr>
                <w:rFonts w:ascii="Arial Narrow" w:hAnsi="Arial Narrow"/>
                <w:sz w:val="24"/>
                <w:szCs w:val="24"/>
              </w:rPr>
              <w:t xml:space="preserve"> Write a code using matplotlib, </w:t>
            </w:r>
            <w:proofErr w:type="spellStart"/>
            <w:r w:rsidR="001F6A38">
              <w:rPr>
                <w:rFonts w:ascii="Arial Narrow" w:hAnsi="Arial Narrow"/>
                <w:sz w:val="24"/>
                <w:szCs w:val="24"/>
              </w:rPr>
              <w:t>scipy</w:t>
            </w:r>
            <w:proofErr w:type="spellEnd"/>
            <w:r w:rsidR="001F6A38">
              <w:rPr>
                <w:rFonts w:ascii="Arial Narrow" w:hAnsi="Arial Narrow"/>
                <w:sz w:val="24"/>
                <w:szCs w:val="24"/>
              </w:rPr>
              <w:t xml:space="preserve">, and </w:t>
            </w:r>
            <w:proofErr w:type="spellStart"/>
            <w:r w:rsidR="001F6A38">
              <w:rPr>
                <w:rFonts w:ascii="Arial Narrow" w:hAnsi="Arial Narrow"/>
                <w:sz w:val="24"/>
                <w:szCs w:val="24"/>
              </w:rPr>
              <w:t>numpy</w:t>
            </w:r>
            <w:proofErr w:type="spellEnd"/>
            <w:r w:rsidR="001F6A38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FF7AFA">
              <w:rPr>
                <w:rFonts w:ascii="Arial Narrow" w:hAnsi="Arial Narrow"/>
                <w:sz w:val="24"/>
                <w:szCs w:val="24"/>
              </w:rPr>
              <w:t>to perform</w:t>
            </w:r>
            <w:r w:rsidR="001F6A38">
              <w:rPr>
                <w:rFonts w:ascii="Arial Narrow" w:hAnsi="Arial Narrow"/>
                <w:sz w:val="24"/>
                <w:szCs w:val="24"/>
              </w:rPr>
              <w:t xml:space="preserve"> the </w:t>
            </w:r>
            <w:r w:rsidR="0024781E">
              <w:rPr>
                <w:rFonts w:ascii="Arial Narrow" w:hAnsi="Arial Narrow"/>
                <w:sz w:val="24"/>
                <w:szCs w:val="24"/>
              </w:rPr>
              <w:t>activity.</w:t>
            </w:r>
          </w:p>
          <w:p w14:paraId="470FEC0D" w14:textId="3267007B" w:rsidR="00DF24CD" w:rsidRDefault="001F6A38" w:rsidP="001F6A38">
            <w:pPr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2. </w:t>
            </w:r>
            <w:r w:rsidR="007A260A">
              <w:rPr>
                <w:rFonts w:ascii="Arial Narrow" w:hAnsi="Arial Narrow"/>
                <w:sz w:val="24"/>
                <w:szCs w:val="24"/>
              </w:rPr>
              <w:t xml:space="preserve">Create a </w:t>
            </w:r>
            <w:r w:rsidR="006B6A58">
              <w:rPr>
                <w:rFonts w:ascii="Arial Narrow" w:hAnsi="Arial Narrow"/>
                <w:sz w:val="24"/>
                <w:szCs w:val="24"/>
              </w:rPr>
              <w:t xml:space="preserve">composite signal consisting of </w:t>
            </w:r>
            <w:r w:rsidR="00FF7AFA">
              <w:rPr>
                <w:rFonts w:ascii="Arial Narrow" w:hAnsi="Arial Narrow"/>
                <w:sz w:val="24"/>
                <w:szCs w:val="24"/>
              </w:rPr>
              <w:t>three (</w:t>
            </w:r>
            <w:r w:rsidR="006B6A58">
              <w:rPr>
                <w:rFonts w:ascii="Arial Narrow" w:hAnsi="Arial Narrow"/>
                <w:sz w:val="24"/>
                <w:szCs w:val="24"/>
              </w:rPr>
              <w:t>3) different sinewaves of varying frequencies and amplitude.</w:t>
            </w:r>
            <w:r w:rsidR="00196CA0">
              <w:rPr>
                <w:rFonts w:ascii="Arial Narrow" w:hAnsi="Arial Narrow"/>
                <w:sz w:val="24"/>
                <w:szCs w:val="24"/>
              </w:rPr>
              <w:t xml:space="preserve"> </w:t>
            </w:r>
            <w:r w:rsidR="00DF24CD">
              <w:rPr>
                <w:rFonts w:ascii="Arial Narrow" w:hAnsi="Arial Narrow"/>
                <w:sz w:val="24"/>
                <w:szCs w:val="24"/>
              </w:rPr>
              <w:t>Plot the signal</w:t>
            </w:r>
            <w:r w:rsidR="00390D15">
              <w:rPr>
                <w:rFonts w:ascii="Arial Narrow" w:hAnsi="Arial Narrow"/>
                <w:sz w:val="24"/>
                <w:szCs w:val="24"/>
              </w:rPr>
              <w:t xml:space="preserve"> using matplotlib</w:t>
            </w:r>
            <w:r w:rsidR="00DF24CD">
              <w:rPr>
                <w:rFonts w:ascii="Arial Narrow" w:hAnsi="Arial Narrow"/>
                <w:sz w:val="24"/>
                <w:szCs w:val="24"/>
              </w:rPr>
              <w:t xml:space="preserve">. </w:t>
            </w:r>
          </w:p>
          <w:p w14:paraId="0F2DAB93" w14:textId="661BCEA3" w:rsidR="006D6989" w:rsidRDefault="00196CA0" w:rsidP="001F6A38">
            <w:pPr>
              <w:rPr>
                <w:rFonts w:ascii="Arial Narrow" w:hAnsi="Arial Narrow"/>
                <w:noProof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</w:rPr>
              <w:t xml:space="preserve">3. Use the scipy </w:t>
            </w:r>
            <w:r w:rsidR="001E7DF2">
              <w:rPr>
                <w:rFonts w:ascii="Arial Narrow" w:hAnsi="Arial Narrow"/>
                <w:noProof/>
                <w:sz w:val="24"/>
                <w:szCs w:val="24"/>
              </w:rPr>
              <w:t>method to capture the fourier transform of a the generated composite waveform.</w:t>
            </w:r>
            <w:r w:rsidR="00592749">
              <w:rPr>
                <w:rFonts w:ascii="Arial Narrow" w:hAnsi="Arial Narrow"/>
                <w:noProof/>
                <w:sz w:val="24"/>
                <w:szCs w:val="24"/>
              </w:rPr>
              <w:t xml:space="preserve"> Plot the generated array.</w:t>
            </w:r>
          </w:p>
          <w:p w14:paraId="3011AAA4" w14:textId="734623D9" w:rsidR="00E6230B" w:rsidRDefault="00E6230B" w:rsidP="00E6230B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E6230B">
              <w:rPr>
                <w:rFonts w:ascii="Arial Narrow" w:hAnsi="Arial Narrow"/>
                <w:noProof/>
                <w:sz w:val="24"/>
                <w:szCs w:val="24"/>
              </w:rPr>
              <w:t xml:space="preserve">4. </w:t>
            </w:r>
            <w:r w:rsidRPr="00E6230B">
              <w:rPr>
                <w:rFonts w:ascii="Arial Narrow" w:hAnsi="Arial Narrow"/>
                <w:sz w:val="24"/>
                <w:szCs w:val="24"/>
              </w:rPr>
              <w:t>Take note of the results and document your work.</w:t>
            </w:r>
          </w:p>
          <w:p w14:paraId="10473303" w14:textId="77777777" w:rsidR="006D6989" w:rsidRDefault="006D6989" w:rsidP="00E6230B">
            <w:pPr>
              <w:contextualSpacing/>
              <w:rPr>
                <w:rFonts w:ascii="Arial Narrow" w:hAnsi="Arial Narrow"/>
                <w:sz w:val="24"/>
                <w:szCs w:val="24"/>
              </w:rPr>
            </w:pPr>
          </w:p>
          <w:p w14:paraId="4838240E" w14:textId="07DD8226" w:rsidR="006D6989" w:rsidRDefault="006D6989" w:rsidP="00E6230B">
            <w:pPr>
              <w:contextualSpacing/>
              <w:rPr>
                <w:rFonts w:ascii="Arial Narrow" w:hAnsi="Arial Narrow"/>
                <w:b/>
                <w:bCs/>
                <w:sz w:val="24"/>
                <w:szCs w:val="24"/>
              </w:rPr>
            </w:pPr>
            <w:r>
              <w:rPr>
                <w:rFonts w:ascii="Arial Narrow" w:hAnsi="Arial Narrow"/>
                <w:b/>
                <w:bCs/>
                <w:sz w:val="24"/>
                <w:szCs w:val="24"/>
              </w:rPr>
              <w:t xml:space="preserve">Part 2: Noise </w:t>
            </w:r>
            <w:r w:rsidR="00E44F96">
              <w:rPr>
                <w:rFonts w:ascii="Arial Narrow" w:hAnsi="Arial Narrow"/>
                <w:b/>
                <w:bCs/>
                <w:sz w:val="24"/>
                <w:szCs w:val="24"/>
              </w:rPr>
              <w:t>Introduction</w:t>
            </w:r>
          </w:p>
          <w:p w14:paraId="2A3FE4B3" w14:textId="470C1933" w:rsidR="006D6989" w:rsidRDefault="006D6989" w:rsidP="006D6989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dd noise to the composite signal and repeat the procedure performed in the first part of this activity.</w:t>
            </w:r>
          </w:p>
          <w:p w14:paraId="4D41D4CA" w14:textId="39715D71" w:rsidR="00E6230B" w:rsidRPr="006D6989" w:rsidRDefault="006D6989" w:rsidP="001F6A38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="Arial Narrow" w:hAnsi="Arial Narrow"/>
                <w:sz w:val="24"/>
                <w:szCs w:val="24"/>
              </w:rPr>
            </w:pPr>
            <w:r w:rsidRPr="00E6230B">
              <w:rPr>
                <w:rFonts w:ascii="Arial Narrow" w:hAnsi="Arial Narrow"/>
                <w:sz w:val="24"/>
                <w:szCs w:val="24"/>
              </w:rPr>
              <w:t>Take note of the results and document your work.</w:t>
            </w:r>
          </w:p>
          <w:p w14:paraId="3912551D" w14:textId="56F60B47" w:rsidR="00E6230B" w:rsidRPr="00E6230B" w:rsidRDefault="00E6230B" w:rsidP="001F6A38">
            <w:pPr>
              <w:rPr>
                <w:rFonts w:ascii="Arial Narrow" w:hAnsi="Arial Narrow"/>
                <w:b/>
                <w:bCs/>
                <w:noProof/>
                <w:sz w:val="24"/>
                <w:szCs w:val="24"/>
              </w:rPr>
            </w:pPr>
            <w:r w:rsidRPr="00E6230B">
              <w:rPr>
                <w:rFonts w:ascii="Arial Narrow" w:hAnsi="Arial Narrow"/>
                <w:b/>
                <w:bCs/>
                <w:noProof/>
                <w:sz w:val="24"/>
                <w:szCs w:val="24"/>
              </w:rPr>
              <w:lastRenderedPageBreak/>
              <w:t xml:space="preserve">Part </w:t>
            </w:r>
            <w:r w:rsidR="006D6989">
              <w:rPr>
                <w:rFonts w:ascii="Arial Narrow" w:hAnsi="Arial Narrow"/>
                <w:b/>
                <w:bCs/>
                <w:noProof/>
                <w:sz w:val="24"/>
                <w:szCs w:val="24"/>
              </w:rPr>
              <w:t>3</w:t>
            </w:r>
            <w:r w:rsidRPr="00E6230B">
              <w:rPr>
                <w:rFonts w:ascii="Arial Narrow" w:hAnsi="Arial Narrow"/>
                <w:b/>
                <w:bCs/>
                <w:noProof/>
                <w:sz w:val="24"/>
                <w:szCs w:val="24"/>
              </w:rPr>
              <w:t>: Applied FFT</w:t>
            </w:r>
          </w:p>
          <w:p w14:paraId="483485EE" w14:textId="6DAA4B29" w:rsidR="00351236" w:rsidRDefault="004477E0" w:rsidP="001F6A38">
            <w:pPr>
              <w:rPr>
                <w:rFonts w:ascii="Arial Narrow" w:hAnsi="Arial Narrow"/>
                <w:noProof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</w:rPr>
              <w:t>4.</w:t>
            </w:r>
            <w:r w:rsidR="00F50A6F">
              <w:rPr>
                <w:rFonts w:ascii="Arial Narrow" w:hAnsi="Arial Narrow"/>
                <w:noProof/>
                <w:sz w:val="24"/>
                <w:szCs w:val="24"/>
              </w:rPr>
              <w:t xml:space="preserve"> </w:t>
            </w:r>
            <w:r w:rsidR="008D084A">
              <w:rPr>
                <w:rFonts w:ascii="Arial Narrow" w:hAnsi="Arial Narrow"/>
                <w:noProof/>
                <w:sz w:val="24"/>
                <w:szCs w:val="24"/>
              </w:rPr>
              <w:t>Refer to Activity 1,</w:t>
            </w:r>
            <w:r w:rsidR="00A2480A">
              <w:rPr>
                <w:rFonts w:ascii="Arial Narrow" w:hAnsi="Arial Narrow"/>
                <w:sz w:val="24"/>
                <w:szCs w:val="24"/>
              </w:rPr>
              <w:t xml:space="preserve"> Modify the code you used in Activity 1.</w:t>
            </w:r>
            <w:r w:rsidR="008D084A">
              <w:rPr>
                <w:rFonts w:ascii="Arial Narrow" w:hAnsi="Arial Narrow"/>
                <w:noProof/>
                <w:sz w:val="24"/>
                <w:szCs w:val="24"/>
              </w:rPr>
              <w:t xml:space="preserve"> </w:t>
            </w:r>
            <w:r w:rsidR="00A2480A">
              <w:rPr>
                <w:rFonts w:ascii="Arial Narrow" w:hAnsi="Arial Narrow"/>
                <w:noProof/>
                <w:sz w:val="24"/>
                <w:szCs w:val="24"/>
              </w:rPr>
              <w:t>U</w:t>
            </w:r>
            <w:r w:rsidR="008D084A">
              <w:rPr>
                <w:rFonts w:ascii="Arial Narrow" w:hAnsi="Arial Narrow"/>
                <w:noProof/>
                <w:sz w:val="24"/>
                <w:szCs w:val="24"/>
              </w:rPr>
              <w:t xml:space="preserve">se </w:t>
            </w:r>
            <w:r w:rsidR="00B90960">
              <w:rPr>
                <w:rFonts w:ascii="Arial Narrow" w:hAnsi="Arial Narrow"/>
                <w:noProof/>
                <w:sz w:val="24"/>
                <w:szCs w:val="24"/>
              </w:rPr>
              <w:t>the</w:t>
            </w:r>
            <w:r w:rsidR="00635AA7">
              <w:rPr>
                <w:rFonts w:ascii="Arial Narrow" w:hAnsi="Arial Narrow"/>
                <w:noProof/>
                <w:sz w:val="24"/>
                <w:szCs w:val="24"/>
              </w:rPr>
              <w:t xml:space="preserve"> fast</w:t>
            </w:r>
            <w:r w:rsidR="00B90960">
              <w:rPr>
                <w:rFonts w:ascii="Arial Narrow" w:hAnsi="Arial Narrow"/>
                <w:noProof/>
                <w:sz w:val="24"/>
                <w:szCs w:val="24"/>
              </w:rPr>
              <w:t xml:space="preserve"> fourier transform to </w:t>
            </w:r>
            <w:r w:rsidR="00852B49">
              <w:rPr>
                <w:rFonts w:ascii="Arial Narrow" w:hAnsi="Arial Narrow"/>
                <w:noProof/>
                <w:sz w:val="24"/>
                <w:szCs w:val="24"/>
              </w:rPr>
              <w:t>visualize</w:t>
            </w:r>
            <w:r w:rsidR="00B90960">
              <w:rPr>
                <w:rFonts w:ascii="Arial Narrow" w:hAnsi="Arial Narrow"/>
                <w:noProof/>
                <w:sz w:val="24"/>
                <w:szCs w:val="24"/>
              </w:rPr>
              <w:t xml:space="preserve"> each step in the provided dataset.</w:t>
            </w:r>
          </w:p>
          <w:p w14:paraId="6B43FEA3" w14:textId="61DF929E" w:rsidR="00E6230B" w:rsidRDefault="00E6230B" w:rsidP="001F6A38">
            <w:pPr>
              <w:rPr>
                <w:rFonts w:ascii="Arial Narrow" w:hAnsi="Arial Narrow"/>
                <w:noProof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</w:rPr>
              <w:t>5. Determine points of interest in the data based on the resulting plots.</w:t>
            </w:r>
          </w:p>
          <w:p w14:paraId="645331C9" w14:textId="39E7FC86" w:rsidR="00DF24CD" w:rsidRPr="0087618F" w:rsidRDefault="00B90960" w:rsidP="001F6A38">
            <w:pPr>
              <w:rPr>
                <w:rFonts w:ascii="Arial Narrow" w:hAnsi="Arial Narrow"/>
                <w:noProof/>
                <w:sz w:val="24"/>
                <w:szCs w:val="24"/>
              </w:rPr>
            </w:pPr>
            <w:r>
              <w:rPr>
                <w:rFonts w:ascii="Arial Narrow" w:hAnsi="Arial Narrow"/>
                <w:noProof/>
                <w:sz w:val="24"/>
                <w:szCs w:val="24"/>
              </w:rPr>
              <w:t xml:space="preserve">5. </w:t>
            </w:r>
            <w:r w:rsidR="002A31D8">
              <w:rPr>
                <w:rFonts w:ascii="Arial Narrow" w:hAnsi="Arial Narrow"/>
                <w:sz w:val="24"/>
                <w:szCs w:val="24"/>
              </w:rPr>
              <w:t xml:space="preserve">Analyze </w:t>
            </w:r>
            <w:r w:rsidR="00C63A1C">
              <w:rPr>
                <w:rFonts w:ascii="Arial Narrow" w:hAnsi="Arial Narrow"/>
                <w:sz w:val="24"/>
                <w:szCs w:val="24"/>
              </w:rPr>
              <w:t xml:space="preserve">and Compare </w:t>
            </w:r>
            <w:r w:rsidR="002A31D8">
              <w:rPr>
                <w:rFonts w:ascii="Arial Narrow" w:hAnsi="Arial Narrow"/>
                <w:sz w:val="24"/>
                <w:szCs w:val="24"/>
              </w:rPr>
              <w:t>the results</w:t>
            </w:r>
            <w:r w:rsidR="00C63A1C">
              <w:rPr>
                <w:rFonts w:ascii="Arial Narrow" w:hAnsi="Arial Narrow"/>
                <w:sz w:val="24"/>
                <w:szCs w:val="24"/>
              </w:rPr>
              <w:t xml:space="preserve"> of procedure 4 </w:t>
            </w:r>
            <w:r w:rsidR="00655656">
              <w:rPr>
                <w:rFonts w:ascii="Arial Narrow" w:hAnsi="Arial Narrow"/>
                <w:sz w:val="24"/>
                <w:szCs w:val="24"/>
              </w:rPr>
              <w:t>to the</w:t>
            </w:r>
            <w:r w:rsidR="006A5C91">
              <w:rPr>
                <w:rFonts w:ascii="Arial Narrow" w:hAnsi="Arial Narrow"/>
                <w:sz w:val="24"/>
                <w:szCs w:val="24"/>
              </w:rPr>
              <w:t xml:space="preserve"> histogram</w:t>
            </w:r>
            <w:r w:rsidR="00655656">
              <w:rPr>
                <w:rFonts w:ascii="Arial Narrow" w:hAnsi="Arial Narrow"/>
                <w:sz w:val="24"/>
                <w:szCs w:val="24"/>
              </w:rPr>
              <w:t xml:space="preserve"> results of activity 1</w:t>
            </w:r>
            <w:r w:rsidR="002A31D8">
              <w:rPr>
                <w:rFonts w:ascii="Arial Narrow" w:hAnsi="Arial Narrow"/>
                <w:sz w:val="24"/>
                <w:szCs w:val="24"/>
              </w:rPr>
              <w:t>.</w:t>
            </w:r>
          </w:p>
        </w:tc>
      </w:tr>
      <w:tr w:rsidR="00F85059" w:rsidRPr="005125A0" w14:paraId="1BABD619" w14:textId="77777777" w:rsidTr="00C738C5">
        <w:tc>
          <w:tcPr>
            <w:tcW w:w="9576" w:type="dxa"/>
            <w:gridSpan w:val="2"/>
          </w:tcPr>
          <w:p w14:paraId="1A5A779F" w14:textId="0D6358FA" w:rsidR="00F85059" w:rsidRPr="005125A0" w:rsidRDefault="00464FE6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lastRenderedPageBreak/>
              <w:t xml:space="preserve"> </w:t>
            </w:r>
          </w:p>
        </w:tc>
      </w:tr>
      <w:tr w:rsidR="00F85059" w:rsidRPr="005125A0" w14:paraId="1254D5B0" w14:textId="77777777" w:rsidTr="00C738C5">
        <w:tc>
          <w:tcPr>
            <w:tcW w:w="9576" w:type="dxa"/>
            <w:gridSpan w:val="2"/>
          </w:tcPr>
          <w:p w14:paraId="2A412D90" w14:textId="77777777" w:rsidR="00F85059" w:rsidRPr="005125A0" w:rsidRDefault="00F85059" w:rsidP="00C738C5">
            <w:pPr>
              <w:spacing w:after="0" w:line="240" w:lineRule="auto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217DB4CC" w14:textId="77777777" w:rsidR="00F85059" w:rsidRPr="005125A0" w:rsidRDefault="00F85059" w:rsidP="00C738C5">
            <w:pPr>
              <w:spacing w:after="0" w:line="240" w:lineRule="auto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6E8DB486" w14:textId="77777777" w:rsidR="00F85059" w:rsidRPr="005125A0" w:rsidRDefault="00F85059" w:rsidP="00C738C5">
            <w:pPr>
              <w:spacing w:after="0" w:line="240" w:lineRule="auto"/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*Document EVERYTHING you did to accomplish this. Discuss why you did those.</w:t>
            </w:r>
          </w:p>
          <w:p w14:paraId="4D535E48" w14:textId="77777777" w:rsidR="00F85059" w:rsidRPr="005125A0" w:rsidRDefault="00F85059" w:rsidP="00C738C5">
            <w:pPr>
              <w:spacing w:after="0" w:line="240" w:lineRule="auto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36B1F008" w14:textId="77777777" w:rsidTr="00C738C5">
        <w:tc>
          <w:tcPr>
            <w:tcW w:w="9576" w:type="dxa"/>
            <w:gridSpan w:val="2"/>
          </w:tcPr>
          <w:p w14:paraId="5B967922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7. Results(sample)</w:t>
            </w:r>
          </w:p>
        </w:tc>
      </w:tr>
      <w:tr w:rsidR="00F85059" w:rsidRPr="005125A0" w14:paraId="730FFE41" w14:textId="77777777" w:rsidTr="00C738C5">
        <w:tc>
          <w:tcPr>
            <w:tcW w:w="9576" w:type="dxa"/>
            <w:gridSpan w:val="2"/>
          </w:tcPr>
          <w:p w14:paraId="63524536" w14:textId="77777777" w:rsidR="00F85059" w:rsidRPr="005125A0" w:rsidRDefault="00F85059" w:rsidP="00C738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  <w:p w14:paraId="66360E71" w14:textId="77777777" w:rsidR="00F85059" w:rsidRPr="005125A0" w:rsidRDefault="00F85059" w:rsidP="00C738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  <w:p w14:paraId="42D4FF7C" w14:textId="77777777" w:rsidR="00F85059" w:rsidRPr="005125A0" w:rsidRDefault="00F85059" w:rsidP="00C738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 Narrow" w:hAnsi="Arial Narrow" w:cs="Arial"/>
                <w:i/>
                <w:i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i/>
                <w:iCs/>
                <w:color w:val="000000" w:themeColor="text1"/>
                <w:sz w:val="24"/>
                <w:szCs w:val="24"/>
              </w:rPr>
              <w:t xml:space="preserve">*Don’t forget to add a link of your </w:t>
            </w:r>
            <w:proofErr w:type="spellStart"/>
            <w:r w:rsidRPr="005125A0">
              <w:rPr>
                <w:rFonts w:ascii="Arial Narrow" w:hAnsi="Arial Narrow" w:cs="Arial"/>
                <w:i/>
                <w:iCs/>
                <w:color w:val="000000" w:themeColor="text1"/>
                <w:sz w:val="24"/>
                <w:szCs w:val="24"/>
              </w:rPr>
              <w:t>ipynb</w:t>
            </w:r>
            <w:proofErr w:type="spellEnd"/>
            <w:r w:rsidRPr="005125A0">
              <w:rPr>
                <w:rFonts w:ascii="Arial Narrow" w:hAnsi="Arial Narrow" w:cs="Arial"/>
                <w:i/>
                <w:iCs/>
                <w:color w:val="000000" w:themeColor="text1"/>
                <w:sz w:val="24"/>
                <w:szCs w:val="24"/>
              </w:rPr>
              <w:t xml:space="preserve"> file, csv, and image results.</w:t>
            </w:r>
          </w:p>
          <w:p w14:paraId="005A0A3F" w14:textId="77777777" w:rsidR="00F85059" w:rsidRPr="005125A0" w:rsidRDefault="00F85059" w:rsidP="00C738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  <w:p w14:paraId="1947D055" w14:textId="77777777" w:rsidR="00F85059" w:rsidRPr="005125A0" w:rsidRDefault="00F85059" w:rsidP="00C738C5">
            <w:pPr>
              <w:autoSpaceDE w:val="0"/>
              <w:autoSpaceDN w:val="0"/>
              <w:adjustRightInd w:val="0"/>
              <w:spacing w:after="0" w:line="240" w:lineRule="auto"/>
              <w:contextualSpacing/>
              <w:rPr>
                <w:rFonts w:ascii="Arial Narrow" w:hAnsi="Arial Narrow" w:cs="Arial"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7B009DAD" w14:textId="77777777" w:rsidTr="00C738C5">
        <w:tc>
          <w:tcPr>
            <w:tcW w:w="9576" w:type="dxa"/>
            <w:gridSpan w:val="2"/>
          </w:tcPr>
          <w:p w14:paraId="479A06B8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8. Data Analysis</w:t>
            </w:r>
          </w:p>
        </w:tc>
      </w:tr>
      <w:tr w:rsidR="00F85059" w:rsidRPr="005125A0" w14:paraId="0BC06CE9" w14:textId="77777777" w:rsidTr="00C738C5">
        <w:tc>
          <w:tcPr>
            <w:tcW w:w="9576" w:type="dxa"/>
            <w:gridSpan w:val="2"/>
          </w:tcPr>
          <w:p w14:paraId="61ADF812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6A12BF0D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i/>
                <w:iCs/>
                <w:color w:val="000000" w:themeColor="text1"/>
                <w:sz w:val="24"/>
                <w:szCs w:val="24"/>
              </w:rPr>
              <w:t>*</w:t>
            </w:r>
            <w:proofErr w:type="gramStart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what</w:t>
            </w:r>
            <w:proofErr w:type="gramEnd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 xml:space="preserve"> did you observe in the data?</w:t>
            </w:r>
          </w:p>
          <w:p w14:paraId="6C3840DE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451D7B1C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1708C1C2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45FDE81F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38BED364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6CC4D05C" w14:textId="77777777" w:rsidTr="00C738C5">
        <w:tc>
          <w:tcPr>
            <w:tcW w:w="9576" w:type="dxa"/>
            <w:gridSpan w:val="2"/>
          </w:tcPr>
          <w:p w14:paraId="701EE85B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9. Summary and Conclusions</w:t>
            </w:r>
          </w:p>
        </w:tc>
      </w:tr>
      <w:tr w:rsidR="00F85059" w:rsidRPr="005125A0" w14:paraId="30E9EAB8" w14:textId="77777777" w:rsidTr="00C738C5">
        <w:tc>
          <w:tcPr>
            <w:tcW w:w="9576" w:type="dxa"/>
            <w:gridSpan w:val="2"/>
          </w:tcPr>
          <w:p w14:paraId="557A4970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4F603CCE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3A0992FD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*</w:t>
            </w:r>
            <w:proofErr w:type="gramStart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summarize</w:t>
            </w:r>
            <w:proofErr w:type="gramEnd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 xml:space="preserve"> what you did. What did you find out?</w:t>
            </w:r>
          </w:p>
          <w:p w14:paraId="1C58B9D2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12DD72D3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548AD1B5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6C9BEA69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347CC04C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</w:tc>
      </w:tr>
      <w:tr w:rsidR="00F85059" w:rsidRPr="005125A0" w14:paraId="24B40A81" w14:textId="77777777" w:rsidTr="00C738C5">
        <w:tc>
          <w:tcPr>
            <w:tcW w:w="9576" w:type="dxa"/>
            <w:gridSpan w:val="2"/>
          </w:tcPr>
          <w:p w14:paraId="18DE56C9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  <w:t>10. Learnings and Contributions of each member</w:t>
            </w:r>
          </w:p>
        </w:tc>
      </w:tr>
      <w:tr w:rsidR="00F85059" w:rsidRPr="005125A0" w14:paraId="5E4EC84A" w14:textId="77777777" w:rsidTr="00C738C5">
        <w:tc>
          <w:tcPr>
            <w:tcW w:w="9576" w:type="dxa"/>
            <w:gridSpan w:val="2"/>
          </w:tcPr>
          <w:p w14:paraId="2A03B428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6B232C55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</w:pPr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*</w:t>
            </w:r>
            <w:proofErr w:type="gramStart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>what</w:t>
            </w:r>
            <w:proofErr w:type="gramEnd"/>
            <w:r w:rsidRPr="005125A0">
              <w:rPr>
                <w:rFonts w:ascii="Arial Narrow" w:hAnsi="Arial Narrow" w:cs="Arial"/>
                <w:bCs/>
                <w:i/>
                <w:iCs/>
                <w:color w:val="000000" w:themeColor="text1"/>
                <w:sz w:val="24"/>
                <w:szCs w:val="24"/>
              </w:rPr>
              <w:t xml:space="preserve"> did you do to contribute to this activity? What new learnings, methods and techniques did you pick up? Describe in detail.</w:t>
            </w:r>
          </w:p>
          <w:p w14:paraId="3F68B5DC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2F1591DD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  <w:p w14:paraId="69899610" w14:textId="77777777" w:rsidR="00F85059" w:rsidRPr="005125A0" w:rsidRDefault="00F85059" w:rsidP="00C738C5">
            <w:pPr>
              <w:spacing w:after="0" w:line="240" w:lineRule="auto"/>
              <w:jc w:val="both"/>
              <w:rPr>
                <w:rFonts w:ascii="Arial Narrow" w:hAnsi="Arial Narrow" w:cs="Arial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0F66AEFB" w14:textId="77777777" w:rsidR="00F85059" w:rsidRDefault="00F85059" w:rsidP="00F85059"/>
    <w:p w14:paraId="7742AF82" w14:textId="77777777" w:rsidR="00043677" w:rsidRDefault="00043677"/>
    <w:sectPr w:rsidR="000436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D47FA"/>
    <w:multiLevelType w:val="hybridMultilevel"/>
    <w:tmpl w:val="AB06936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72763"/>
    <w:multiLevelType w:val="hybridMultilevel"/>
    <w:tmpl w:val="FA9247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5133F1"/>
    <w:multiLevelType w:val="hybridMultilevel"/>
    <w:tmpl w:val="E0E8E9D2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73834D3"/>
    <w:multiLevelType w:val="hybridMultilevel"/>
    <w:tmpl w:val="AFB685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1E2CC5"/>
    <w:multiLevelType w:val="hybridMultilevel"/>
    <w:tmpl w:val="447CD9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857177">
    <w:abstractNumId w:val="4"/>
  </w:num>
  <w:num w:numId="2" w16cid:durableId="1551451343">
    <w:abstractNumId w:val="1"/>
  </w:num>
  <w:num w:numId="3" w16cid:durableId="795683144">
    <w:abstractNumId w:val="3"/>
  </w:num>
  <w:num w:numId="4" w16cid:durableId="1570572880">
    <w:abstractNumId w:val="0"/>
  </w:num>
  <w:num w:numId="5" w16cid:durableId="458492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jWwMDKyNLc0tjRT0lEKTi0uzszPAykwqgUA0fYrGiwAAAA="/>
  </w:docVars>
  <w:rsids>
    <w:rsidRoot w:val="00F85059"/>
    <w:rsid w:val="00043677"/>
    <w:rsid w:val="00140A86"/>
    <w:rsid w:val="00171F1E"/>
    <w:rsid w:val="00196CA0"/>
    <w:rsid w:val="001C1054"/>
    <w:rsid w:val="001E7DF2"/>
    <w:rsid w:val="001F6A38"/>
    <w:rsid w:val="0024781E"/>
    <w:rsid w:val="002902AA"/>
    <w:rsid w:val="002A31D8"/>
    <w:rsid w:val="002A589D"/>
    <w:rsid w:val="00351236"/>
    <w:rsid w:val="0038401E"/>
    <w:rsid w:val="00390D15"/>
    <w:rsid w:val="003E0C6A"/>
    <w:rsid w:val="00424784"/>
    <w:rsid w:val="004477E0"/>
    <w:rsid w:val="00464FE6"/>
    <w:rsid w:val="004C551D"/>
    <w:rsid w:val="004D7946"/>
    <w:rsid w:val="00530AE1"/>
    <w:rsid w:val="00575181"/>
    <w:rsid w:val="00592749"/>
    <w:rsid w:val="00635AA7"/>
    <w:rsid w:val="00653444"/>
    <w:rsid w:val="00655656"/>
    <w:rsid w:val="0066205A"/>
    <w:rsid w:val="006A5C91"/>
    <w:rsid w:val="006A6BC9"/>
    <w:rsid w:val="006B6A58"/>
    <w:rsid w:val="006D6989"/>
    <w:rsid w:val="007A260A"/>
    <w:rsid w:val="007F277A"/>
    <w:rsid w:val="00852B49"/>
    <w:rsid w:val="00864663"/>
    <w:rsid w:val="00893F52"/>
    <w:rsid w:val="00893F94"/>
    <w:rsid w:val="008D084A"/>
    <w:rsid w:val="00A07069"/>
    <w:rsid w:val="00A2480A"/>
    <w:rsid w:val="00A42280"/>
    <w:rsid w:val="00AC3F03"/>
    <w:rsid w:val="00B33830"/>
    <w:rsid w:val="00B669C3"/>
    <w:rsid w:val="00B90960"/>
    <w:rsid w:val="00BA778C"/>
    <w:rsid w:val="00C63A1C"/>
    <w:rsid w:val="00D81AF0"/>
    <w:rsid w:val="00D9107E"/>
    <w:rsid w:val="00DF24CD"/>
    <w:rsid w:val="00E2783C"/>
    <w:rsid w:val="00E44F96"/>
    <w:rsid w:val="00E6230B"/>
    <w:rsid w:val="00F50A6F"/>
    <w:rsid w:val="00F85059"/>
    <w:rsid w:val="00FF3CC2"/>
    <w:rsid w:val="00FF7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E3C43"/>
  <w15:chartTrackingRefBased/>
  <w15:docId w15:val="{9F7BB354-0EF7-4D69-A8BB-89E8890F1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59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5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059"/>
    <w:pPr>
      <w:ind w:left="720"/>
    </w:pPr>
    <w:rPr>
      <w:rFonts w:ascii="Calibri" w:eastAsia="Calibri" w:hAnsi="Calibri" w:cs="Times New Roman"/>
    </w:rPr>
  </w:style>
  <w:style w:type="paragraph" w:styleId="NormalWeb">
    <w:name w:val="Normal (Web)"/>
    <w:basedOn w:val="Normal"/>
    <w:uiPriority w:val="99"/>
    <w:unhideWhenUsed/>
    <w:rsid w:val="00F850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F85059"/>
    <w:pPr>
      <w:spacing w:before="0" w:line="240" w:lineRule="auto"/>
      <w:jc w:val="center"/>
    </w:pPr>
    <w:rPr>
      <w:rFonts w:ascii="Arial Narrow" w:hAnsi="Arial Narrow"/>
      <w:b/>
      <w:bCs/>
      <w:sz w:val="24"/>
      <w:szCs w:val="24"/>
    </w:rPr>
  </w:style>
  <w:style w:type="character" w:customStyle="1" w:styleId="Style1Char">
    <w:name w:val="Style1 Char"/>
    <w:basedOn w:val="Heading1Char"/>
    <w:link w:val="Style1"/>
    <w:rsid w:val="00F85059"/>
    <w:rPr>
      <w:rFonts w:ascii="Arial Narrow" w:eastAsiaTheme="majorEastAsia" w:hAnsi="Arial Narrow" w:cstheme="majorBidi"/>
      <w:b/>
      <w:bCs/>
      <w:color w:val="2F5496" w:themeColor="accent1" w:themeShade="BF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8505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24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4ABD8DC7A5545B7630CC495F6C84D" ma:contentTypeVersion="4" ma:contentTypeDescription="Create a new document." ma:contentTypeScope="" ma:versionID="ae5b99f4c345861d8defba4be03cd94e">
  <xsd:schema xmlns:xsd="http://www.w3.org/2001/XMLSchema" xmlns:xs="http://www.w3.org/2001/XMLSchema" xmlns:p="http://schemas.microsoft.com/office/2006/metadata/properties" xmlns:ns3="b9016d80-5f5e-4c7c-aad2-6d8345570555" targetNamespace="http://schemas.microsoft.com/office/2006/metadata/properties" ma:root="true" ma:fieldsID="0dc5b98f77fcf8c3e56ecf85066e418a" ns3:_="">
    <xsd:import namespace="b9016d80-5f5e-4c7c-aad2-6d83455705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016d80-5f5e-4c7c-aad2-6d83455705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754B2DA-F0C7-452C-861A-36833CF683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016d80-5f5e-4c7c-aad2-6d83455705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EB2098-B1A2-4853-9B7C-3D454199A7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4F4761-7095-4842-98E7-3F55E35C31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0</Words>
  <Characters>2109</Characters>
  <Application>Microsoft Office Word</Application>
  <DocSecurity>0</DocSecurity>
  <Lines>17</Lines>
  <Paragraphs>4</Paragraphs>
  <ScaleCrop>false</ScaleCrop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 Hate</dc:creator>
  <cp:keywords/>
  <dc:description/>
  <cp:lastModifiedBy>Neal Barton James Matira</cp:lastModifiedBy>
  <cp:revision>2</cp:revision>
  <dcterms:created xsi:type="dcterms:W3CDTF">2023-11-14T01:22:00Z</dcterms:created>
  <dcterms:modified xsi:type="dcterms:W3CDTF">2023-11-14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4ABD8DC7A5545B7630CC495F6C84D</vt:lpwstr>
  </property>
</Properties>
</file>